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23D2" w:rsidRDefault="00CC23D2" w:rsidP="00CC23D2">
      <w:pPr>
        <w:pStyle w:val="Title"/>
      </w:pPr>
      <w:r>
        <w:t>Project Proposal</w:t>
      </w:r>
    </w:p>
    <w:p w:rsidR="00CC23D2" w:rsidRDefault="00CC23D2" w:rsidP="00CC23D2">
      <w:pPr>
        <w:pStyle w:val="Title"/>
      </w:pPr>
      <w:r>
        <w:t>Assignment Management System</w:t>
      </w:r>
    </w:p>
    <w:p w:rsidR="00CC23D2" w:rsidRDefault="00CC23D2" w:rsidP="00CC23D2">
      <w:pPr>
        <w:pStyle w:val="Title"/>
      </w:pPr>
      <w:r>
        <w:t>Course: SE505 Software Project Lab – II</w:t>
      </w:r>
    </w:p>
    <w:p w:rsidR="00CC23D2" w:rsidRDefault="00CC23D2" w:rsidP="00CC23D2"/>
    <w:p w:rsidR="00CC23D2" w:rsidRDefault="00CC23D2" w:rsidP="00CC23D2">
      <w:pPr>
        <w:jc w:val="center"/>
      </w:pPr>
      <w:r>
        <w:t>Submitted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23D2" w:rsidTr="00CC23D2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23D2" w:rsidRDefault="00CC23D2">
            <w:proofErr w:type="spellStart"/>
            <w:r>
              <w:t>Tulshi</w:t>
            </w:r>
            <w:proofErr w:type="spellEnd"/>
            <w:r>
              <w:t xml:space="preserve"> Chandra Da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23D2" w:rsidRDefault="00CC23D2">
            <w:pPr>
              <w:rPr>
                <w:sz w:val="28"/>
                <w:szCs w:val="28"/>
              </w:rPr>
            </w:pPr>
            <w:r>
              <w:t>Roll: BSSE0811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23D2" w:rsidRDefault="00CC23D2">
            <w:r>
              <w:t>2015-16</w:t>
            </w:r>
          </w:p>
        </w:tc>
      </w:tr>
      <w:tr w:rsidR="00CC23D2" w:rsidTr="00CC23D2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23D2" w:rsidRDefault="00CC23D2">
            <w:proofErr w:type="spellStart"/>
            <w:r>
              <w:t>Maloy</w:t>
            </w:r>
            <w:proofErr w:type="spellEnd"/>
            <w:r>
              <w:t xml:space="preserve"> </w:t>
            </w:r>
            <w:proofErr w:type="spellStart"/>
            <w:r>
              <w:t>Kanti</w:t>
            </w:r>
            <w:proofErr w:type="spellEnd"/>
            <w:r>
              <w:t xml:space="preserve"> Sark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23D2" w:rsidRDefault="00CC23D2">
            <w:r>
              <w:t>Roll: BSSE0834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C23D2" w:rsidRDefault="00CC23D2">
            <w:r>
              <w:t>2015-16</w:t>
            </w:r>
          </w:p>
        </w:tc>
      </w:tr>
    </w:tbl>
    <w:p w:rsidR="00CC23D2" w:rsidRDefault="00CC23D2" w:rsidP="00CC23D2"/>
    <w:p w:rsidR="00CC23D2" w:rsidRDefault="00CC23D2" w:rsidP="00CC23D2">
      <w:pPr>
        <w:jc w:val="center"/>
      </w:pPr>
      <w:r>
        <w:t>Document Version: 1.0</w:t>
      </w:r>
    </w:p>
    <w:p w:rsidR="00CC23D2" w:rsidRDefault="00CC23D2" w:rsidP="00CC23D2"/>
    <w:p w:rsidR="00CC23D2" w:rsidRDefault="00CC23D2" w:rsidP="00CC23D2"/>
    <w:p w:rsidR="00CC23D2" w:rsidRDefault="00CC23D2" w:rsidP="00CC23D2"/>
    <w:p w:rsidR="00CC23D2" w:rsidRDefault="00CC23D2" w:rsidP="00CC23D2">
      <w:pPr>
        <w:jc w:val="center"/>
      </w:pPr>
      <w:r>
        <w:t>Supervised by</w:t>
      </w:r>
    </w:p>
    <w:p w:rsidR="00CC23D2" w:rsidRDefault="00CC23D2" w:rsidP="00CC23D2">
      <w:pPr>
        <w:jc w:val="center"/>
      </w:pPr>
      <w:r>
        <w:t>Amit Seal Ami</w:t>
      </w:r>
    </w:p>
    <w:p w:rsidR="00CC23D2" w:rsidRDefault="00CC23D2" w:rsidP="00CC23D2">
      <w:pPr>
        <w:jc w:val="center"/>
      </w:pPr>
      <w:r>
        <w:t>Lecturer,</w:t>
      </w:r>
    </w:p>
    <w:p w:rsidR="00CC23D2" w:rsidRDefault="00CC23D2" w:rsidP="00CC23D2">
      <w:pPr>
        <w:jc w:val="center"/>
      </w:pPr>
      <w:r>
        <w:rPr>
          <w:shd w:val="clear" w:color="auto" w:fill="FFFFFF"/>
        </w:rPr>
        <w:t xml:space="preserve">Institute </w:t>
      </w:r>
      <w:r>
        <w:rPr>
          <w:noProof/>
          <w:shd w:val="clear" w:color="auto" w:fill="FFFFFF"/>
        </w:rPr>
        <w:t>of</w:t>
      </w:r>
      <w:r>
        <w:rPr>
          <w:shd w:val="clear" w:color="auto" w:fill="FFFFFF"/>
        </w:rPr>
        <w:t xml:space="preserve"> Information Technology,</w:t>
      </w:r>
    </w:p>
    <w:p w:rsidR="00CC23D2" w:rsidRDefault="00CC23D2" w:rsidP="00CC23D2">
      <w:pPr>
        <w:jc w:val="center"/>
      </w:pPr>
      <w:r>
        <w:t>University of Dhaka</w:t>
      </w:r>
    </w:p>
    <w:p w:rsidR="00CC23D2" w:rsidRDefault="00CC23D2" w:rsidP="00CC23D2">
      <w:pPr>
        <w:jc w:val="center"/>
      </w:pPr>
    </w:p>
    <w:p w:rsidR="00CC23D2" w:rsidRDefault="00CC23D2" w:rsidP="00CC23D2">
      <w:pPr>
        <w:jc w:val="center"/>
      </w:pPr>
    </w:p>
    <w:p w:rsidR="00CC23D2" w:rsidRDefault="00CC23D2" w:rsidP="00CC23D2">
      <w:pPr>
        <w:jc w:val="center"/>
      </w:pPr>
      <w:r>
        <w:t>Submitted to</w:t>
      </w:r>
    </w:p>
    <w:p w:rsidR="00CC23D2" w:rsidRDefault="00CC23D2" w:rsidP="00CC23D2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>Manager SPL 2,</w:t>
      </w:r>
    </w:p>
    <w:p w:rsidR="00CC23D2" w:rsidRDefault="00CC23D2" w:rsidP="00CC23D2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Institute </w:t>
      </w:r>
      <w:r>
        <w:rPr>
          <w:noProof/>
          <w:shd w:val="clear" w:color="auto" w:fill="FFFFFF"/>
        </w:rPr>
        <w:t>of</w:t>
      </w:r>
      <w:r>
        <w:rPr>
          <w:shd w:val="clear" w:color="auto" w:fill="FFFFFF"/>
        </w:rPr>
        <w:t xml:space="preserve"> Information Technology,</w:t>
      </w:r>
    </w:p>
    <w:p w:rsidR="00CC23D2" w:rsidRDefault="00CC23D2" w:rsidP="00CC23D2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>University of Dhaka</w:t>
      </w:r>
    </w:p>
    <w:p w:rsidR="00CC23D2" w:rsidRDefault="00CC23D2" w:rsidP="00CC23D2">
      <w:pPr>
        <w:jc w:val="center"/>
        <w:rPr>
          <w:shd w:val="clear" w:color="auto" w:fill="FFFFFF"/>
        </w:rPr>
      </w:pPr>
    </w:p>
    <w:p w:rsidR="00CC23D2" w:rsidRDefault="00CC23D2" w:rsidP="00CC23D2">
      <w:pPr>
        <w:jc w:val="center"/>
      </w:pPr>
    </w:p>
    <w:p w:rsidR="00CC23D2" w:rsidRDefault="00CC23D2" w:rsidP="00CC23D2"/>
    <w:p w:rsidR="00CC23D2" w:rsidRDefault="00CC23D2" w:rsidP="00CC23D2">
      <w:pPr>
        <w:jc w:val="center"/>
      </w:pPr>
      <w:r>
        <w:rPr>
          <w:noProof/>
        </w:rPr>
        <w:drawing>
          <wp:inline distT="0" distB="0" distL="0" distR="0">
            <wp:extent cx="676275" cy="371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23D2" w:rsidRDefault="00CC23D2" w:rsidP="00CC23D2">
      <w:pPr>
        <w:jc w:val="center"/>
      </w:pPr>
      <w:r>
        <w:t xml:space="preserve">Institute </w:t>
      </w:r>
      <w:r>
        <w:rPr>
          <w:noProof/>
        </w:rPr>
        <w:t>of</w:t>
      </w:r>
      <w:r>
        <w:t xml:space="preserve"> Information Technology</w:t>
      </w:r>
    </w:p>
    <w:p w:rsidR="00CC23D2" w:rsidRDefault="00CC23D2" w:rsidP="00CC23D2">
      <w:pPr>
        <w:jc w:val="center"/>
      </w:pPr>
      <w:r>
        <w:t>University of Dhaka</w:t>
      </w:r>
    </w:p>
    <w:p w:rsidR="00EA3C18" w:rsidRDefault="00CC23D2" w:rsidP="00E83C30">
      <w:pPr>
        <w:jc w:val="center"/>
      </w:pPr>
      <w:r>
        <w:t>25.01.2018</w:t>
      </w:r>
      <w:bookmarkStart w:id="0" w:name="_GoBack"/>
      <w:bookmarkEnd w:id="0"/>
    </w:p>
    <w:sectPr w:rsidR="00EA3C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Njc1NzIzNjMwNjVV0lEKTi0uzszPAykwqgUAaNhMnCwAAAA="/>
  </w:docVars>
  <w:rsids>
    <w:rsidRoot w:val="00CC23D2"/>
    <w:rsid w:val="00CC23D2"/>
    <w:rsid w:val="00E83C30"/>
    <w:rsid w:val="00EA3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C4388-5A51-4861-BB75-62CCE5DBB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23D2"/>
    <w:pPr>
      <w:spacing w:after="0" w:line="240" w:lineRule="auto"/>
    </w:pPr>
    <w:rPr>
      <w:rFonts w:ascii="Times New Roman" w:hAnsi="Times New Roman" w:cs="Times New Roman"/>
      <w:sz w:val="24"/>
      <w:szCs w:val="24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C23D2"/>
    <w:pPr>
      <w:spacing w:before="240" w:after="240" w:line="276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23D2"/>
    <w:rPr>
      <w:rFonts w:ascii="Times New Roman" w:eastAsiaTheme="majorEastAsia" w:hAnsi="Times New Roman" w:cstheme="majorBidi"/>
      <w:b/>
      <w:spacing w:val="-10"/>
      <w:kern w:val="28"/>
      <w:sz w:val="32"/>
      <w:szCs w:val="56"/>
      <w:lang w:bidi="bn-BD"/>
    </w:rPr>
  </w:style>
  <w:style w:type="table" w:styleId="TableGrid">
    <w:name w:val="Table Grid"/>
    <w:basedOn w:val="TableNormal"/>
    <w:uiPriority w:val="39"/>
    <w:rsid w:val="00CC23D2"/>
    <w:pPr>
      <w:spacing w:after="0" w:line="240" w:lineRule="auto"/>
    </w:pPr>
    <w:rPr>
      <w:rFonts w:ascii="Verdana" w:hAnsi="Verdana" w:cs="Times New Roman"/>
      <w:sz w:val="24"/>
      <w:szCs w:val="26"/>
      <w:lang w:bidi="bn-B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34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8-01-27T14:39:00Z</dcterms:created>
  <dcterms:modified xsi:type="dcterms:W3CDTF">2018-01-27T14:45:00Z</dcterms:modified>
</cp:coreProperties>
</file>